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ROCH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CH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09 Dewes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VIOLL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3334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3/202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